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4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often does your household engage in Gardening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nth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i-Week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ar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5% (9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% (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 (2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 (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 (2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51Z</dcterms:created>
  <dcterms:modified xsi:type="dcterms:W3CDTF">2024-02-21T03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